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15 (5,053, 5,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60 (5,032, 5,0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lars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ditional_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te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6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0T19:38:20Z</dcterms:created>
  <dcterms:modified xsi:type="dcterms:W3CDTF">2025-01-20T1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